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F558B" w14:textId="0217EB40" w:rsidR="005A48C4" w:rsidRDefault="005A48C4">
      <w:r>
        <w:rPr>
          <w:lang w:val="en-GB"/>
        </w:rPr>
        <w:t>Use no771 Dogami as an example</w:t>
      </w:r>
      <w:r>
        <w:t>:</w:t>
      </w:r>
    </w:p>
    <w:p w14:paraId="61A34A76" w14:textId="77777777" w:rsidR="006313AE" w:rsidRDefault="005A48C4" w:rsidP="006313AE">
      <w:r>
        <w:t>The query is</w:t>
      </w:r>
      <w:r w:rsidR="006313AE">
        <w:t>:</w:t>
      </w:r>
    </w:p>
    <w:p w14:paraId="45DF6310" w14:textId="77777777" w:rsidR="00C751BE" w:rsidRDefault="00C751BE" w:rsidP="00C751BE">
      <w:r>
        <w:t>query MyQuery {</w:t>
      </w:r>
    </w:p>
    <w:p w14:paraId="25E827F8" w14:textId="77777777" w:rsidR="00C751BE" w:rsidRDefault="00C751BE" w:rsidP="00C751BE">
      <w:r>
        <w:t xml:space="preserve">  token_attribute(</w:t>
      </w:r>
    </w:p>
    <w:p w14:paraId="56520FB0" w14:textId="77777777" w:rsidR="00C751BE" w:rsidRDefault="00C751BE" w:rsidP="00C751BE">
      <w:r>
        <w:t xml:space="preserve">    where: {token: {fa: {contract: {_eq: "KT1NVvPsNDChrLRH5K2cy6Sc9r1uuUwdiZQd"}}, token_id: {_eq: "771"}}}</w:t>
      </w:r>
    </w:p>
    <w:p w14:paraId="2530AE6D" w14:textId="77777777" w:rsidR="00C751BE" w:rsidRDefault="00C751BE" w:rsidP="00C751BE">
      <w:r>
        <w:t xml:space="preserve">  ) {</w:t>
      </w:r>
    </w:p>
    <w:p w14:paraId="57A05D1E" w14:textId="77777777" w:rsidR="00C751BE" w:rsidRDefault="00C751BE" w:rsidP="00C751BE">
      <w:r>
        <w:t xml:space="preserve">    </w:t>
      </w:r>
      <w:commentRangeStart w:id="0"/>
      <w:r>
        <w:t>id</w:t>
      </w:r>
      <w:commentRangeEnd w:id="0"/>
      <w:r>
        <w:rPr>
          <w:rStyle w:val="CommentReference"/>
        </w:rPr>
        <w:commentReference w:id="0"/>
      </w:r>
    </w:p>
    <w:p w14:paraId="3E2139B7" w14:textId="77777777" w:rsidR="00C751BE" w:rsidRDefault="00C751BE" w:rsidP="00C751BE">
      <w:commentRangeStart w:id="1"/>
      <w:r>
        <w:t xml:space="preserve">    attribute_id</w:t>
      </w:r>
      <w:commentRangeEnd w:id="1"/>
      <w:r>
        <w:rPr>
          <w:rStyle w:val="CommentReference"/>
        </w:rPr>
        <w:commentReference w:id="1"/>
      </w:r>
    </w:p>
    <w:p w14:paraId="1BAFF7F3" w14:textId="77777777" w:rsidR="00C751BE" w:rsidRDefault="00C751BE" w:rsidP="00C751BE">
      <w:r>
        <w:t xml:space="preserve">    attribute {</w:t>
      </w:r>
    </w:p>
    <w:p w14:paraId="48C7F048" w14:textId="77777777" w:rsidR="00C751BE" w:rsidRDefault="00C751BE" w:rsidP="00C751BE">
      <w:r>
        <w:t xml:space="preserve">      id</w:t>
      </w:r>
    </w:p>
    <w:p w14:paraId="3959CD2D" w14:textId="77777777" w:rsidR="00C751BE" w:rsidRDefault="00C751BE" w:rsidP="00C751BE">
      <w:r>
        <w:t xml:space="preserve">      name</w:t>
      </w:r>
    </w:p>
    <w:p w14:paraId="45211B14" w14:textId="77777777" w:rsidR="00C751BE" w:rsidRPr="00C751BE" w:rsidRDefault="00C751BE" w:rsidP="00C751BE">
      <w:pPr>
        <w:rPr>
          <w:lang w:val="nb-NO"/>
        </w:rPr>
      </w:pPr>
      <w:r>
        <w:t xml:space="preserve">      </w:t>
      </w:r>
      <w:r w:rsidRPr="00C751BE">
        <w:rPr>
          <w:lang w:val="nb-NO"/>
        </w:rPr>
        <w:t>type</w:t>
      </w:r>
    </w:p>
    <w:p w14:paraId="22189F0A" w14:textId="77777777" w:rsidR="00C751BE" w:rsidRPr="00C751BE" w:rsidRDefault="00C751BE" w:rsidP="00C751BE">
      <w:pPr>
        <w:rPr>
          <w:lang w:val="nb-NO"/>
        </w:rPr>
      </w:pPr>
      <w:r w:rsidRPr="00C751BE">
        <w:rPr>
          <w:lang w:val="nb-NO"/>
        </w:rPr>
        <w:t xml:space="preserve">      value</w:t>
      </w:r>
    </w:p>
    <w:p w14:paraId="259A1521" w14:textId="77777777" w:rsidR="00C751BE" w:rsidRPr="00C751BE" w:rsidRDefault="00C751BE" w:rsidP="00C751BE">
      <w:pPr>
        <w:rPr>
          <w:lang w:val="nb-NO"/>
        </w:rPr>
      </w:pPr>
      <w:r w:rsidRPr="00C751BE">
        <w:rPr>
          <w:lang w:val="nb-NO"/>
        </w:rPr>
        <w:t xml:space="preserve">    }</w:t>
      </w:r>
    </w:p>
    <w:p w14:paraId="23296C4E" w14:textId="77777777" w:rsidR="00C751BE" w:rsidRPr="00C751BE" w:rsidRDefault="00C751BE" w:rsidP="00C751BE">
      <w:pPr>
        <w:rPr>
          <w:lang w:val="nb-NO"/>
        </w:rPr>
      </w:pPr>
      <w:r w:rsidRPr="00C751BE">
        <w:rPr>
          <w:lang w:val="nb-NO"/>
        </w:rPr>
        <w:t xml:space="preserve">    token {</w:t>
      </w:r>
    </w:p>
    <w:p w14:paraId="072CB399" w14:textId="77777777" w:rsidR="00C751BE" w:rsidRPr="00C751BE" w:rsidRDefault="00C751BE" w:rsidP="00C751BE">
      <w:pPr>
        <w:rPr>
          <w:lang w:val="nb-NO"/>
        </w:rPr>
      </w:pPr>
      <w:r w:rsidRPr="00C751BE">
        <w:rPr>
          <w:lang w:val="nb-NO"/>
        </w:rPr>
        <w:t xml:space="preserve">      token_id</w:t>
      </w:r>
    </w:p>
    <w:p w14:paraId="58F29E17" w14:textId="77777777" w:rsidR="00C751BE" w:rsidRPr="00C751BE" w:rsidRDefault="00C751BE" w:rsidP="00C751BE">
      <w:pPr>
        <w:rPr>
          <w:lang w:val="nb-NO"/>
        </w:rPr>
      </w:pPr>
      <w:r w:rsidRPr="00C751BE">
        <w:rPr>
          <w:lang w:val="nb-NO"/>
        </w:rPr>
        <w:t xml:space="preserve">    }</w:t>
      </w:r>
    </w:p>
    <w:p w14:paraId="6EA7CA52" w14:textId="77777777" w:rsidR="00C751BE" w:rsidRPr="00C751BE" w:rsidRDefault="00C751BE" w:rsidP="00C751BE">
      <w:pPr>
        <w:rPr>
          <w:lang w:val="nb-NO"/>
        </w:rPr>
      </w:pPr>
      <w:commentRangeStart w:id="2"/>
      <w:r w:rsidRPr="00C751BE">
        <w:rPr>
          <w:lang w:val="nb-NO"/>
        </w:rPr>
        <w:t xml:space="preserve">    token_pk</w:t>
      </w:r>
      <w:commentRangeEnd w:id="2"/>
      <w:r>
        <w:rPr>
          <w:rStyle w:val="CommentReference"/>
        </w:rPr>
        <w:commentReference w:id="2"/>
      </w:r>
    </w:p>
    <w:p w14:paraId="36099032" w14:textId="77777777" w:rsidR="00C751BE" w:rsidRDefault="00C751BE" w:rsidP="00C751BE">
      <w:r w:rsidRPr="00C751BE">
        <w:rPr>
          <w:lang w:val="nb-NO"/>
        </w:rPr>
        <w:t xml:space="preserve">  </w:t>
      </w:r>
      <w:r>
        <w:t>}</w:t>
      </w:r>
    </w:p>
    <w:p w14:paraId="36AB8029" w14:textId="7FEDF21F" w:rsidR="009E4257" w:rsidRDefault="00C751BE" w:rsidP="00C751BE">
      <w:r>
        <w:t>}</w:t>
      </w:r>
    </w:p>
    <w:p w14:paraId="666E9F1F" w14:textId="3CDB5EE0" w:rsidR="00640EA5" w:rsidRDefault="00640EA5" w:rsidP="00C751BE"/>
    <w:p w14:paraId="46D37F75" w14:textId="0DBD0203" w:rsidR="00640EA5" w:rsidRDefault="0000374A" w:rsidP="00C751BE">
      <w:r>
        <w:t>Part of t</w:t>
      </w:r>
      <w:r w:rsidR="00640EA5">
        <w:t xml:space="preserve">he result (do it in </w:t>
      </w:r>
      <w:hyperlink r:id="rId8" w:history="1">
        <w:r w:rsidR="00640EA5" w:rsidRPr="00745782">
          <w:rPr>
            <w:rStyle w:val="Hyperlink"/>
          </w:rPr>
          <w:t>https://data.objkt.com/explore/</w:t>
        </w:r>
      </w:hyperlink>
      <w:r w:rsidR="00640EA5">
        <w:t>)</w:t>
      </w:r>
    </w:p>
    <w:p w14:paraId="49A3000B" w14:textId="77777777" w:rsidR="00640EA5" w:rsidRDefault="00640EA5" w:rsidP="00640EA5">
      <w:r>
        <w:t>"data": {</w:t>
      </w:r>
    </w:p>
    <w:p w14:paraId="0D458D7A" w14:textId="77777777" w:rsidR="00640EA5" w:rsidRDefault="00640EA5" w:rsidP="00640EA5">
      <w:r>
        <w:t xml:space="preserve">    "token_attribute": [</w:t>
      </w:r>
    </w:p>
    <w:p w14:paraId="40512EE1" w14:textId="77777777" w:rsidR="00640EA5" w:rsidRDefault="00640EA5" w:rsidP="00640EA5">
      <w:r>
        <w:t xml:space="preserve">      {</w:t>
      </w:r>
    </w:p>
    <w:p w14:paraId="05803200" w14:textId="77777777" w:rsidR="00640EA5" w:rsidRDefault="00640EA5" w:rsidP="00640EA5">
      <w:r>
        <w:t xml:space="preserve">        "id": 72926,</w:t>
      </w:r>
    </w:p>
    <w:p w14:paraId="220AEFAF" w14:textId="77777777" w:rsidR="00640EA5" w:rsidRDefault="00640EA5" w:rsidP="00640EA5">
      <w:r>
        <w:t xml:space="preserve">        "attribute_id": 2465,</w:t>
      </w:r>
    </w:p>
    <w:p w14:paraId="1899E392" w14:textId="77777777" w:rsidR="00640EA5" w:rsidRDefault="00640EA5" w:rsidP="00640EA5">
      <w:r>
        <w:t xml:space="preserve">        "attribute": {</w:t>
      </w:r>
    </w:p>
    <w:p w14:paraId="62BC0718" w14:textId="77777777" w:rsidR="00640EA5" w:rsidRDefault="00640EA5" w:rsidP="00640EA5">
      <w:r>
        <w:lastRenderedPageBreak/>
        <w:t xml:space="preserve">          "id": 2465,</w:t>
      </w:r>
    </w:p>
    <w:p w14:paraId="62690041" w14:textId="77777777" w:rsidR="00640EA5" w:rsidRDefault="00640EA5" w:rsidP="00640EA5">
      <w:r>
        <w:t xml:space="preserve">          "name": "Generation",</w:t>
      </w:r>
    </w:p>
    <w:p w14:paraId="713BA3F6" w14:textId="77777777" w:rsidR="00640EA5" w:rsidRDefault="00640EA5" w:rsidP="00640EA5">
      <w:r>
        <w:t xml:space="preserve">          "type": "string",</w:t>
      </w:r>
    </w:p>
    <w:p w14:paraId="180E1938" w14:textId="77777777" w:rsidR="00640EA5" w:rsidRDefault="00640EA5" w:rsidP="00640EA5">
      <w:r>
        <w:t xml:space="preserve">          "value": "Alpha"</w:t>
      </w:r>
    </w:p>
    <w:p w14:paraId="6FEA2EC4" w14:textId="77777777" w:rsidR="00640EA5" w:rsidRDefault="00640EA5" w:rsidP="00640EA5">
      <w:r>
        <w:t xml:space="preserve">        },</w:t>
      </w:r>
    </w:p>
    <w:p w14:paraId="0611029A" w14:textId="77777777" w:rsidR="00640EA5" w:rsidRDefault="00640EA5" w:rsidP="00640EA5">
      <w:r>
        <w:t xml:space="preserve">        "token": {</w:t>
      </w:r>
    </w:p>
    <w:p w14:paraId="559D88EA" w14:textId="77777777" w:rsidR="00640EA5" w:rsidRDefault="00640EA5" w:rsidP="00640EA5">
      <w:r>
        <w:t xml:space="preserve">          "token_id": "771"</w:t>
      </w:r>
    </w:p>
    <w:p w14:paraId="179A50FA" w14:textId="77777777" w:rsidR="00640EA5" w:rsidRDefault="00640EA5" w:rsidP="00640EA5">
      <w:r>
        <w:t xml:space="preserve">        },</w:t>
      </w:r>
    </w:p>
    <w:p w14:paraId="162143BD" w14:textId="77777777" w:rsidR="00640EA5" w:rsidRDefault="00640EA5" w:rsidP="00640EA5">
      <w:r>
        <w:t xml:space="preserve">        "token_pk": 186458</w:t>
      </w:r>
    </w:p>
    <w:p w14:paraId="153076FD" w14:textId="77777777" w:rsidR="00640EA5" w:rsidRDefault="00640EA5" w:rsidP="00640EA5">
      <w:r>
        <w:t xml:space="preserve">      },</w:t>
      </w:r>
    </w:p>
    <w:p w14:paraId="7F518CC4" w14:textId="77777777" w:rsidR="00640EA5" w:rsidRDefault="00640EA5" w:rsidP="00640EA5">
      <w:r>
        <w:t xml:space="preserve">      {</w:t>
      </w:r>
    </w:p>
    <w:p w14:paraId="769238A1" w14:textId="77777777" w:rsidR="00640EA5" w:rsidRDefault="00640EA5" w:rsidP="00640EA5">
      <w:r>
        <w:t xml:space="preserve">        "id": 1513072,</w:t>
      </w:r>
    </w:p>
    <w:p w14:paraId="62937B63" w14:textId="77777777" w:rsidR="00640EA5" w:rsidRDefault="00640EA5" w:rsidP="00640EA5">
      <w:r>
        <w:t xml:space="preserve">        "attribute_id": 512128,</w:t>
      </w:r>
    </w:p>
    <w:p w14:paraId="4EF16B64" w14:textId="77777777" w:rsidR="00640EA5" w:rsidRDefault="00640EA5" w:rsidP="00640EA5">
      <w:r>
        <w:t xml:space="preserve">        "attribute": {</w:t>
      </w:r>
    </w:p>
    <w:p w14:paraId="1EB1C0C9" w14:textId="77777777" w:rsidR="00640EA5" w:rsidRDefault="00640EA5" w:rsidP="00640EA5">
      <w:r>
        <w:t xml:space="preserve">          "id": 512128,</w:t>
      </w:r>
    </w:p>
    <w:p w14:paraId="243D9040" w14:textId="77777777" w:rsidR="00640EA5" w:rsidRDefault="00640EA5" w:rsidP="00640EA5">
      <w:r>
        <w:t xml:space="preserve">          "name": "Strength",</w:t>
      </w:r>
    </w:p>
    <w:p w14:paraId="68D3A7B0" w14:textId="77777777" w:rsidR="00640EA5" w:rsidRDefault="00640EA5" w:rsidP="00640EA5">
      <w:r>
        <w:t xml:space="preserve">          "type": "number",</w:t>
      </w:r>
    </w:p>
    <w:p w14:paraId="1AD4ECDF" w14:textId="77777777" w:rsidR="00640EA5" w:rsidRDefault="00640EA5" w:rsidP="00640EA5">
      <w:r>
        <w:t xml:space="preserve">          "value": "5"</w:t>
      </w:r>
    </w:p>
    <w:p w14:paraId="758FE9FF" w14:textId="77777777" w:rsidR="00640EA5" w:rsidRDefault="00640EA5" w:rsidP="00640EA5">
      <w:r>
        <w:t xml:space="preserve">        },</w:t>
      </w:r>
    </w:p>
    <w:p w14:paraId="2D10C450" w14:textId="77777777" w:rsidR="00640EA5" w:rsidRDefault="00640EA5" w:rsidP="00640EA5">
      <w:r>
        <w:t xml:space="preserve">        "token": {</w:t>
      </w:r>
    </w:p>
    <w:p w14:paraId="77480175" w14:textId="77777777" w:rsidR="00640EA5" w:rsidRDefault="00640EA5" w:rsidP="00640EA5">
      <w:r>
        <w:t xml:space="preserve">          "token_id": "771"</w:t>
      </w:r>
    </w:p>
    <w:p w14:paraId="206CE1E3" w14:textId="77777777" w:rsidR="00640EA5" w:rsidRDefault="00640EA5" w:rsidP="00640EA5">
      <w:r>
        <w:t xml:space="preserve">        },</w:t>
      </w:r>
    </w:p>
    <w:p w14:paraId="0C228906" w14:textId="77777777" w:rsidR="00640EA5" w:rsidRDefault="00640EA5" w:rsidP="00640EA5">
      <w:r>
        <w:t xml:space="preserve">        "token_pk": 186458</w:t>
      </w:r>
    </w:p>
    <w:p w14:paraId="7D7C65A4" w14:textId="23EF7091" w:rsidR="00640EA5" w:rsidRPr="005A48C4" w:rsidRDefault="00640EA5" w:rsidP="00640EA5">
      <w:r>
        <w:t xml:space="preserve">      },</w:t>
      </w:r>
    </w:p>
    <w:sectPr w:rsidR="00640EA5" w:rsidRPr="005A48C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zhiyu lynn" w:date="2022-11-26T14:06:00Z" w:initials="zl">
    <w:p w14:paraId="5FDDA7DE" w14:textId="77777777" w:rsidR="00C751BE" w:rsidRDefault="00C751BE" w:rsidP="00662A16">
      <w:pPr>
        <w:pStyle w:val="CommentText"/>
      </w:pPr>
      <w:r>
        <w:rPr>
          <w:rStyle w:val="CommentReference"/>
        </w:rPr>
        <w:annotationRef/>
      </w:r>
      <w:r>
        <w:t>This ID is similar with the PK in token_id table, the only meaning is to identify this record.</w:t>
      </w:r>
    </w:p>
  </w:comment>
  <w:comment w:id="1" w:author="zhiyu lynn" w:date="2022-11-26T14:06:00Z" w:initials="zl">
    <w:p w14:paraId="10220187" w14:textId="77777777" w:rsidR="00C751BE" w:rsidRDefault="00C751BE" w:rsidP="00F9231B">
      <w:pPr>
        <w:pStyle w:val="CommentText"/>
      </w:pPr>
      <w:r>
        <w:rPr>
          <w:rStyle w:val="CommentReference"/>
        </w:rPr>
        <w:annotationRef/>
      </w:r>
      <w:r>
        <w:t>This value is the same to "id" in the attribute table, only meaning is to identify the record.</w:t>
      </w:r>
    </w:p>
  </w:comment>
  <w:comment w:id="2" w:author="zhiyu lynn" w:date="2022-11-26T14:06:00Z" w:initials="zl">
    <w:p w14:paraId="021FD7ED" w14:textId="77777777" w:rsidR="00C751BE" w:rsidRDefault="00C751BE" w:rsidP="00F56C6B">
      <w:pPr>
        <w:pStyle w:val="CommentText"/>
      </w:pPr>
      <w:r>
        <w:rPr>
          <w:rStyle w:val="CommentReference"/>
        </w:rPr>
        <w:annotationRef/>
      </w:r>
      <w:r>
        <w:t>Unique code for Objkt token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DDA7DE" w15:done="0"/>
  <w15:commentEx w15:paraId="10220187" w15:done="0"/>
  <w15:commentEx w15:paraId="021FD7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C9BCD" w16cex:dateUtc="2022-11-26T13:06:00Z"/>
  <w16cex:commentExtensible w16cex:durableId="272C9BDB" w16cex:dateUtc="2022-11-26T13:06:00Z"/>
  <w16cex:commentExtensible w16cex:durableId="272C9BF2" w16cex:dateUtc="2022-11-26T13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DDA7DE" w16cid:durableId="272C9BCD"/>
  <w16cid:commentId w16cid:paraId="10220187" w16cid:durableId="272C9BDB"/>
  <w16cid:commentId w16cid:paraId="021FD7ED" w16cid:durableId="272C9B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iyu lynn">
    <w15:presenceInfo w15:providerId="Windows Live" w15:userId="4600e5bde7b7a2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jYyNjc1NDU0szRT0lEKTi0uzszPAykwqgUA5Wl0kCwAAAA="/>
  </w:docVars>
  <w:rsids>
    <w:rsidRoot w:val="006023F8"/>
    <w:rsid w:val="0000374A"/>
    <w:rsid w:val="003F0963"/>
    <w:rsid w:val="005A48C4"/>
    <w:rsid w:val="006023F8"/>
    <w:rsid w:val="006313AE"/>
    <w:rsid w:val="00640EA5"/>
    <w:rsid w:val="009E4257"/>
    <w:rsid w:val="00C751BE"/>
    <w:rsid w:val="00EF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094F0"/>
  <w15:chartTrackingRefBased/>
  <w15:docId w15:val="{D8D838C8-1101-4F31-90E2-772376BA3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313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13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13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13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13A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40E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E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objkt.com/explore/" TargetMode="Externa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yu lynn</dc:creator>
  <cp:keywords/>
  <dc:description/>
  <cp:lastModifiedBy>zhiyu lynn</cp:lastModifiedBy>
  <cp:revision>6</cp:revision>
  <dcterms:created xsi:type="dcterms:W3CDTF">2022-11-26T10:47:00Z</dcterms:created>
  <dcterms:modified xsi:type="dcterms:W3CDTF">2022-11-26T13:09:00Z</dcterms:modified>
</cp:coreProperties>
</file>